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38826B" w14:textId="77777777" w:rsidR="004F6672" w:rsidRDefault="00507078">
      <w:r>
        <w:t>75/75</w:t>
      </w:r>
    </w:p>
    <w:p w14:paraId="1EF0507D" w14:textId="77777777" w:rsidR="00507078" w:rsidRDefault="00507078">
      <w:r>
        <w:t>Andrew Smith</w:t>
      </w:r>
    </w:p>
    <w:p w14:paraId="044C8A94" w14:textId="77777777" w:rsidR="00507078" w:rsidRDefault="00507078">
      <w:r>
        <w:t>Kat Garvey</w:t>
      </w:r>
    </w:p>
    <w:p w14:paraId="076D07F7" w14:textId="77777777" w:rsidR="00507078" w:rsidRDefault="00507078">
      <w:r>
        <w:t>Ashleigh Hanne</w:t>
      </w:r>
    </w:p>
    <w:p w14:paraId="7CD74B0B" w14:textId="77777777" w:rsidR="00507078" w:rsidRDefault="00507078">
      <w:r>
        <w:t>Jessica McPhee</w:t>
      </w:r>
    </w:p>
    <w:p w14:paraId="6A66EDAA" w14:textId="77777777" w:rsidR="00507078" w:rsidRDefault="00507078">
      <w:bookmarkStart w:id="0" w:name="_GoBack"/>
      <w:bookmarkEnd w:id="0"/>
    </w:p>
    <w:p w14:paraId="09B87897" w14:textId="77777777" w:rsidR="00507078" w:rsidRPr="00507078" w:rsidRDefault="00507078" w:rsidP="0050707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7078">
        <w:rPr>
          <w:rFonts w:ascii="Times New Roman" w:eastAsia="Times New Roman" w:hAnsi="Times New Roman" w:cs="Times New Roman"/>
          <w:sz w:val="24"/>
          <w:szCs w:val="24"/>
        </w:rPr>
        <w:t>Completed Design Controls Worksheet [DCW-1]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507078" w:rsidRPr="00507078" w14:paraId="35C0ABAE" w14:textId="77777777" w:rsidTr="005070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F6E691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0EF7F483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Comments</w:t>
            </w:r>
          </w:p>
          <w:p w14:paraId="596C0308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: A design output is a drawing, specification or manufacturing instruction. They should describe what you would need to build the device from scratch. </w:t>
            </w: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ome of the requirements have solutions built into them (LED, PCB), but given how the problem is stated its ok. I just wanted to make the comment that they should not have solutions built in.</w:t>
            </w:r>
          </w:p>
          <w:p w14:paraId="1FBD21A6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30 / 30 pts</w:t>
            </w:r>
          </w:p>
        </w:tc>
      </w:tr>
      <w:tr w:rsidR="00507078" w:rsidRPr="00507078" w14:paraId="46E060A7" w14:textId="77777777" w:rsidTr="005070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870BE7" w14:textId="77777777" w:rsidR="00507078" w:rsidRPr="00507078" w:rsidRDefault="00507078" w:rsidP="00507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totyping Protocol [PP-1]</w:t>
            </w:r>
          </w:p>
        </w:tc>
      </w:tr>
    </w:tbl>
    <w:p w14:paraId="28E8C84D" w14:textId="77777777" w:rsidR="00507078" w:rsidRPr="00507078" w:rsidRDefault="00507078" w:rsidP="00507078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3"/>
      </w:tblGrid>
      <w:tr w:rsidR="00507078" w:rsidRPr="00507078" w14:paraId="1345233B" w14:textId="77777777" w:rsidTr="005070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58FF74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424CB193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30 / 30 pts</w:t>
            </w:r>
          </w:p>
        </w:tc>
      </w:tr>
      <w:tr w:rsidR="00507078" w:rsidRPr="00507078" w14:paraId="6E1CD3A0" w14:textId="77777777" w:rsidTr="0050707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654534" w14:textId="77777777" w:rsidR="00507078" w:rsidRPr="00507078" w:rsidRDefault="00507078" w:rsidP="0050707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 Protocol [TP-1]</w:t>
            </w:r>
          </w:p>
        </w:tc>
      </w:tr>
    </w:tbl>
    <w:p w14:paraId="62EF8501" w14:textId="77777777" w:rsidR="00507078" w:rsidRPr="00507078" w:rsidRDefault="00507078" w:rsidP="00507078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9"/>
        <w:gridCol w:w="45"/>
      </w:tblGrid>
      <w:tr w:rsidR="00507078" w:rsidRPr="00507078" w14:paraId="72B8FF7C" w14:textId="77777777" w:rsidTr="00507078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14:paraId="19CE5626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1BCBC108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15 / 15 pts</w:t>
            </w:r>
          </w:p>
        </w:tc>
      </w:tr>
      <w:tr w:rsidR="00507078" w:rsidRPr="00507078" w14:paraId="0A680CA8" w14:textId="77777777" w:rsidTr="00507078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3E2E1F00" w14:textId="77777777" w:rsidR="00507078" w:rsidRPr="00507078" w:rsidRDefault="00507078" w:rsidP="0050707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07078">
              <w:rPr>
                <w:rFonts w:ascii="Times New Roman" w:eastAsia="Times New Roman" w:hAnsi="Times New Roman" w:cs="Times New Roman"/>
                <w:sz w:val="24"/>
                <w:szCs w:val="24"/>
              </w:rPr>
              <w:t>Total Points: 75</w:t>
            </w:r>
          </w:p>
        </w:tc>
      </w:tr>
    </w:tbl>
    <w:p w14:paraId="54BA51B6" w14:textId="77777777" w:rsidR="00507078" w:rsidRDefault="00507078"/>
    <w:sectPr w:rsidR="005070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DI2MjQzN7MwNDVU0lEKTi0uzszPAykwrAUALC8iQSwAAAA="/>
  </w:docVars>
  <w:rsids>
    <w:rsidRoot w:val="00507078"/>
    <w:rsid w:val="00507078"/>
    <w:rsid w:val="0095230F"/>
    <w:rsid w:val="00FF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DC8C7"/>
  <w15:chartTrackingRefBased/>
  <w15:docId w15:val="{F5DC0F3F-0208-4D60-8879-F2B19CAA7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juybbgbk">
    <w:name w:val="cjuyb_bgbk"/>
    <w:basedOn w:val="DefaultParagraphFont"/>
    <w:rsid w:val="00507078"/>
  </w:style>
  <w:style w:type="character" w:customStyle="1" w:styleId="foyusbgbk">
    <w:name w:val="foyus_bgbk"/>
    <w:basedOn w:val="DefaultParagraphFont"/>
    <w:rsid w:val="005070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2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7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20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36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02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327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604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22648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08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95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91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77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373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24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9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48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705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F173434-C0BA-446C-938D-E90961804E60}"/>
</file>

<file path=customXml/itemProps2.xml><?xml version="1.0" encoding="utf-8"?>
<ds:datastoreItem xmlns:ds="http://schemas.openxmlformats.org/officeDocument/2006/customXml" ds:itemID="{D20D306F-5937-45FC-A6D2-ECBC54DEAD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0A5E9A-EC72-481C-A528-ED6F696B7EC4}">
  <ds:schemaRefs>
    <ds:schemaRef ds:uri="http://www.w3.org/XML/1998/namespace"/>
    <ds:schemaRef ds:uri="74c769a5-79fe-47ce-b031-44e028051d35"/>
    <ds:schemaRef ds:uri="b6af44a2-5b00-4097-bbe8-216529e1bc80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Lammers</dc:creator>
  <cp:keywords/>
  <dc:description/>
  <cp:lastModifiedBy>Steven Lammers</cp:lastModifiedBy>
  <cp:revision>2</cp:revision>
  <dcterms:created xsi:type="dcterms:W3CDTF">2020-04-21T03:13:00Z</dcterms:created>
  <dcterms:modified xsi:type="dcterms:W3CDTF">2020-04-21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